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Kyoto,</w:t>
      </w:r>
      <w:r>
        <w:t xml:space="preserve"> </w:t>
      </w:r>
      <w:r>
        <w:t xml:space="preserve">Japan</w:t>
      </w:r>
    </w:p>
    <w:bookmarkStart w:id="25" w:name="X2278560a2fb60d62207f8b04b0a43fed35bbc42"/>
    <w:p>
      <w:pPr>
        <w:pStyle w:val="Heading1"/>
      </w:pPr>
      <w:r>
        <w:t xml:space="preserve">Cover Letter for Surgeon Position in Kyoto, Japan</w:t>
      </w:r>
    </w:p>
    <w:p>
      <w:pPr>
        <w:pStyle w:val="FirstParagraph"/>
      </w:pPr>
      <w:r>
        <w:t xml:space="preserve">Dear [Hiring Manager's Name],</w:t>
      </w:r>
    </w:p>
    <w:p>
      <w:pPr>
        <w:pStyle w:val="BodyText"/>
      </w:pPr>
      <w:r>
        <w:t xml:space="preserve">I am writing to express my enthusiastic interest in the Surgeon position at your esteemed institution in Kyoto, Japan. As a highly skilled and compassionate surgeon with over [X years] of experience in [specific surgical specialty, e.g., general surgery, orthopedic surgery, cardiothoracic surgery], I am eager to contribute my expertise to the exceptional healthcare environment that Kyoto is known for. This opportunity aligns perfectly with my professional aspirations and my deep respect for Japan’s advanced medical standards and cultural richness.</w:t>
      </w:r>
    </w:p>
    <w:bookmarkStart w:id="20" w:name="professional-background-and-expertise"/>
    <w:p>
      <w:pPr>
        <w:pStyle w:val="Heading2"/>
      </w:pPr>
      <w:r>
        <w:t xml:space="preserve">Professional Background and Expertise</w:t>
      </w:r>
    </w:p>
    <w:p>
      <w:pPr>
        <w:pStyle w:val="FirstParagraph"/>
      </w:pPr>
      <w:r>
        <w:t xml:space="preserve">Throughout my career as a Surgeon, I have dedicated myself to mastering the latest surgical techniques while maintaining a patient-centered approach. My work has spanned [mention specific settings, e.g., academic hospitals, private clinics, or research institutions], where I have successfully performed [number] of complex procedures across [list specialties, e.g., minimally invasive surgery, trauma care, or robotic-assisted surgeries]. I take pride in my ability to combine technical precision with empathy, ensuring that every patient receives not only the best medical care but also a sense of trust and comfort during their treatment journey.</w:t>
      </w:r>
    </w:p>
    <w:p>
      <w:pPr>
        <w:pStyle w:val="BodyText"/>
      </w:pPr>
      <w:r>
        <w:t xml:space="preserve">My surgical training has been grounded in rigorous academic programs and hands-on clinical experience, equipping me with the knowledge to address a wide range of surgical challenges. I am particularly passionate about [specific area of interest, e.g., orthopedic reconstruction or pediatric surgery], where I have published research in peer-reviewed journals and presented at international conferences. These experiences have reinforced my commitment to continuous learning and innovation in the field of surgery.</w:t>
      </w:r>
    </w:p>
    <w:bookmarkEnd w:id="20"/>
    <w:bookmarkStart w:id="21" w:name="why-kyoto-japan"/>
    <w:p>
      <w:pPr>
        <w:pStyle w:val="Heading2"/>
      </w:pPr>
      <w:r>
        <w:t xml:space="preserve">Why Kyoto, Japan?</w:t>
      </w:r>
    </w:p>
    <w:p>
      <w:pPr>
        <w:pStyle w:val="FirstParagraph"/>
      </w:pPr>
      <w:r>
        <w:t xml:space="preserve">Kyoto, Japan, has long been a beacon of medical excellence and cultural harmony. As a Surgeon with a deep appreciation for the Japanese healthcare system’s emphasis on precision, discipline, and patient welfare, I am excited about the prospect of contributing to your institution. Kyoto’s reputation as a hub for cutting-edge medical research and its integration of traditional healing practices with modern technology make it an ideal location for advancing surgical care.</w:t>
      </w:r>
    </w:p>
    <w:p>
      <w:pPr>
        <w:pStyle w:val="BodyText"/>
      </w:pPr>
      <w:r>
        <w:t xml:space="preserve">What draws me most to Kyoto is its unique blend of historical heritage and forward-thinking innovation. The city’s world-class hospitals, such as [mention specific institutions if applicable, e.g., Kyoto University Hospital or Nishijin Hospital], are at the forefront of medical advancements, and I am eager to collaborate with professionals who share my dedication to excellence. Moreover, Kyoto’s serene environment and strong community values align with my personal philosophy of providing care that is both scientifically rigorous and deeply human.</w:t>
      </w:r>
    </w:p>
    <w:bookmarkEnd w:id="21"/>
    <w:bookmarkStart w:id="22" w:name="X3cb503bab246d942b8a26fa77012b4586e71bde"/>
    <w:p>
      <w:pPr>
        <w:pStyle w:val="Heading2"/>
      </w:pPr>
      <w:r>
        <w:t xml:space="preserve">Cultural Adaptability and Language Proficiency</w:t>
      </w:r>
    </w:p>
    <w:p>
      <w:pPr>
        <w:pStyle w:val="FirstParagraph"/>
      </w:pPr>
      <w:r>
        <w:t xml:space="preserve">As a Surgeon applying for a position in Japan, I recognize the importance of cultural sensitivity and linguistic proficiency. While my primary language is English, I have actively worked to improve my Japanese language skills through [mention specific efforts, e.g., formal courses, language exchanges, or immersion programs]. This commitment to communication ensures that I can effectively collaborate with patients, colleagues, and healthcare teams in Kyoto.</w:t>
      </w:r>
    </w:p>
    <w:p>
      <w:pPr>
        <w:pStyle w:val="BodyText"/>
      </w:pPr>
      <w:r>
        <w:t xml:space="preserve">I also appreciate the cultural nuances of Japanese medical practice. For instance, the emphasis on teamwork (kumiawase), respect for hierarchy (hierachy), and meticulous attention to detail are values I deeply admire. I am prepared to adapt to the structured workflows and protocols that define Japan’s healthcare system, while also bringing my own perspective as an international surgeon.</w:t>
      </w:r>
    </w:p>
    <w:bookmarkEnd w:id="22"/>
    <w:bookmarkStart w:id="23" w:name="alignment-with-institutional-values"/>
    <w:p>
      <w:pPr>
        <w:pStyle w:val="Heading2"/>
      </w:pPr>
      <w:r>
        <w:t xml:space="preserve">Alignment with Institutional Values</w:t>
      </w:r>
    </w:p>
    <w:p>
      <w:pPr>
        <w:pStyle w:val="FirstParagraph"/>
      </w:pPr>
      <w:r>
        <w:t xml:space="preserve">Your institution’s mission to [mention specific values from the job posting or institution’s website, e.g., “provide compassionate, innovative care” or “lead in surgical research”] resonates strongly with my own professional ethos. I am particularly drawn to your focus on [specific initiative, e.g., patient safety, community health programs, or global partnerships], which reflects a vision that aligns with my goals as a Surgeon.</w:t>
      </w:r>
    </w:p>
    <w:p>
      <w:pPr>
        <w:pStyle w:val="BodyText"/>
      </w:pPr>
      <w:r>
        <w:t xml:space="preserve">In addition to my clinical skills, I bring a collaborative mindset and a track record of mentoring junior surgeons and participating in interdisciplinary teams. I am confident that my ability to work harmoniously with diverse groups will enhance your hospital’s reputation as a leader in surgical excellence.</w:t>
      </w:r>
    </w:p>
    <w:bookmarkEnd w:id="23"/>
    <w:bookmarkStart w:id="24" w:name="conclusion"/>
    <w:p>
      <w:pPr>
        <w:pStyle w:val="Heading2"/>
      </w:pPr>
      <w:r>
        <w:t xml:space="preserve">Conclusion</w:t>
      </w:r>
    </w:p>
    <w:p>
      <w:pPr>
        <w:pStyle w:val="FirstParagraph"/>
      </w:pPr>
      <w:r>
        <w:t xml:space="preserve">In conclusion, I am eager to bring my expertise as a Surgeon to Kyoto, Japan, and contribute to the continued success of your institution. I am confident that my background, cultural adaptability, and passion for patient care make me a strong candidate for this role. I would welcome the opportunity to discuss how my skills and experiences align with your needs.</w:t>
      </w:r>
    </w:p>
    <w:p>
      <w:pPr>
        <w:pStyle w:val="BodyText"/>
      </w:pPr>
      <w:r>
        <w:t xml:space="preserve">Thank you for considering my application. I look forward to the possibility of contributing to the vibrant medical community in Kyoto and supporting your mission of excellence in surgery.</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 Kyoto, Japan</dc:title>
  <dc:creator/>
  <dc:language>en</dc:language>
  <cp:keywords/>
  <dcterms:created xsi:type="dcterms:W3CDTF">2026-07-24T19:35:35Z</dcterms:created>
  <dcterms:modified xsi:type="dcterms:W3CDTF">2026-07-24T19:35:35Z</dcterms:modified>
</cp:coreProperties>
</file>

<file path=docProps/custom.xml><?xml version="1.0" encoding="utf-8"?>
<Properties xmlns="http://schemas.openxmlformats.org/officeDocument/2006/custom-properties" xmlns:vt="http://schemas.openxmlformats.org/officeDocument/2006/docPropsVTypes"/>
</file>